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80879F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EB69AF" w:rsidRPr="00EB69AF">
        <w:rPr>
          <w:b/>
          <w:sz w:val="28"/>
          <w:szCs w:val="28"/>
        </w:rPr>
        <w:t>Design and implement Shallow Neural networks to predict/classify</w:t>
      </w:r>
    </w:p>
    <w:p w14:paraId="29DFB06F" w14:textId="77777777" w:rsidR="00773606" w:rsidRDefault="00773606" w:rsidP="00773606">
      <w:pPr>
        <w:rPr>
          <w:sz w:val="24"/>
          <w:szCs w:val="24"/>
        </w:rPr>
      </w:pPr>
    </w:p>
    <w:p w14:paraId="2AB119B5" w14:textId="77777777" w:rsidR="00773606" w:rsidRDefault="00773606" w:rsidP="00773606">
      <w:pPr>
        <w:rPr>
          <w:sz w:val="24"/>
          <w:szCs w:val="24"/>
        </w:rPr>
      </w:pPr>
    </w:p>
    <w:p w14:paraId="67340081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51044734" w14:textId="77777777"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>Design and implement Shallow Neural networks to predict/classify</w:t>
      </w:r>
      <w:r w:rsidR="00396838">
        <w:rPr>
          <w:sz w:val="24"/>
        </w:rPr>
        <w:t>:</w:t>
      </w:r>
    </w:p>
    <w:p w14:paraId="2C2C76C6" w14:textId="77777777"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the use of </w:t>
      </w:r>
      <w:proofErr w:type="spellStart"/>
      <w:r>
        <w:rPr>
          <w:sz w:val="24"/>
        </w:rPr>
        <w:t>perceptrons</w:t>
      </w:r>
      <w:proofErr w:type="spellEnd"/>
      <w:r w:rsidR="00644894">
        <w:rPr>
          <w:sz w:val="24"/>
        </w:rPr>
        <w:t xml:space="preserve"> and ADALINE</w:t>
      </w:r>
    </w:p>
    <w:p w14:paraId="40D55E73" w14:textId="77777777" w:rsidR="00396838" w:rsidRPr="00644894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design and implementation of shallow nets</w:t>
      </w:r>
    </w:p>
    <w:p w14:paraId="5495376B" w14:textId="77777777" w:rsidR="00644894" w:rsidRPr="00396838" w:rsidRDefault="00644894" w:rsidP="00522BBE">
      <w:pPr>
        <w:pStyle w:val="ListParagraph"/>
        <w:numPr>
          <w:ilvl w:val="0"/>
          <w:numId w:val="2"/>
        </w:numPr>
      </w:pPr>
      <w:r>
        <w:rPr>
          <w:sz w:val="24"/>
        </w:rPr>
        <w:t>Use perceptron and ADALINE for simple classification problems</w:t>
      </w:r>
    </w:p>
    <w:p w14:paraId="7B7BF54F" w14:textId="77777777" w:rsidR="00396838" w:rsidRPr="002B357C" w:rsidRDefault="00396838" w:rsidP="00773606">
      <w:pPr>
        <w:rPr>
          <w:sz w:val="24"/>
          <w:szCs w:val="24"/>
        </w:rPr>
      </w:pPr>
    </w:p>
    <w:p w14:paraId="5D7ED80D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EB69AF">
        <w:rPr>
          <w:sz w:val="24"/>
          <w:szCs w:val="24"/>
        </w:rPr>
        <w:t>Fausset’s</w:t>
      </w:r>
      <w:r w:rsidRPr="002B357C">
        <w:rPr>
          <w:sz w:val="24"/>
          <w:szCs w:val="24"/>
        </w:rPr>
        <w:t xml:space="preserve">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EB69AF">
        <w:rPr>
          <w:sz w:val="24"/>
          <w:szCs w:val="24"/>
        </w:rPr>
        <w:t xml:space="preserve">2, </w:t>
      </w:r>
      <w:r w:rsidR="00EB69AF" w:rsidRPr="00EB69AF">
        <w:rPr>
          <w:sz w:val="24"/>
          <w:szCs w:val="24"/>
        </w:rPr>
        <w:t xml:space="preserve">Neural networks </w:t>
      </w:r>
      <w:r w:rsidR="00C87A95">
        <w:rPr>
          <w:sz w:val="24"/>
          <w:szCs w:val="24"/>
        </w:rPr>
        <w:t>a</w:t>
      </w:r>
      <w:r w:rsidR="00CF709B">
        <w:rPr>
          <w:sz w:val="24"/>
          <w:szCs w:val="24"/>
        </w:rPr>
        <w:t>n</w:t>
      </w:r>
      <w:r w:rsidR="00C87A95">
        <w:rPr>
          <w:sz w:val="24"/>
          <w:szCs w:val="24"/>
        </w:rPr>
        <w:t xml:space="preserve">d </w:t>
      </w:r>
      <w:r w:rsidR="00C436D0">
        <w:rPr>
          <w:sz w:val="24"/>
          <w:szCs w:val="24"/>
        </w:rPr>
        <w:t>deep learning book, chapter 1</w:t>
      </w:r>
      <w:r w:rsidR="00EB69AF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6334A67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58BA4FE5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7E97F568" w14:textId="77777777" w:rsidR="00C87A95" w:rsidRPr="00C87A95" w:rsidRDefault="00773606" w:rsidP="00C87A9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="00C87A95" w:rsidRPr="00C87A95">
        <w:rPr>
          <w:sz w:val="24"/>
          <w:szCs w:val="24"/>
        </w:rPr>
        <w:t>This assignment must be completed individually by all the students.</w:t>
      </w:r>
    </w:p>
    <w:p w14:paraId="26AE823B" w14:textId="77777777" w:rsidR="00C87A95" w:rsidRPr="00C87A95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0FC6D732" w14:textId="77777777" w:rsidR="00773606" w:rsidRPr="002B357C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14:paraId="5A3A50C2" w14:textId="77777777" w:rsidR="00773606" w:rsidRPr="002B357C" w:rsidRDefault="00773606" w:rsidP="00773606">
      <w:pPr>
        <w:rPr>
          <w:sz w:val="24"/>
          <w:szCs w:val="24"/>
        </w:rPr>
      </w:pPr>
    </w:p>
    <w:p w14:paraId="0A391A24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4BAC8DA0" w14:textId="77777777" w:rsidR="00152263" w:rsidRDefault="00152263" w:rsidP="00152263">
      <w:pPr>
        <w:rPr>
          <w:sz w:val="24"/>
        </w:rPr>
      </w:pPr>
    </w:p>
    <w:p w14:paraId="35C215F5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 xml:space="preserve">Write a </w:t>
      </w:r>
      <w:r w:rsidR="006B5481">
        <w:rPr>
          <w:sz w:val="24"/>
        </w:rPr>
        <w:t xml:space="preserve">Python </w:t>
      </w:r>
      <w:r w:rsidRPr="00AE03E8">
        <w:rPr>
          <w:sz w:val="24"/>
        </w:rPr>
        <w:t xml:space="preserve">program to </w:t>
      </w:r>
      <w:r w:rsidRPr="00AE03E8">
        <w:rPr>
          <w:b/>
          <w:sz w:val="24"/>
        </w:rPr>
        <w:t xml:space="preserve">classify letters from different fonts using </w:t>
      </w:r>
      <w:r w:rsidR="00D303F3">
        <w:rPr>
          <w:b/>
          <w:sz w:val="24"/>
        </w:rPr>
        <w:t>delta rule</w:t>
      </w:r>
      <w:r w:rsidRPr="00AE03E8">
        <w:rPr>
          <w:b/>
          <w:sz w:val="24"/>
        </w:rPr>
        <w:t xml:space="preserve"> learning</w:t>
      </w:r>
      <w:r w:rsidRPr="00AE03E8">
        <w:rPr>
          <w:sz w:val="24"/>
        </w:rPr>
        <w:t>.</w:t>
      </w:r>
      <w:r w:rsidR="00FD742D">
        <w:rPr>
          <w:sz w:val="24"/>
        </w:rPr>
        <w:t xml:space="preserve"> The train</w:t>
      </w:r>
      <w:r w:rsidR="00CF709B">
        <w:rPr>
          <w:sz w:val="24"/>
        </w:rPr>
        <w:t xml:space="preserve">ing set contains </w:t>
      </w:r>
      <w:r w:rsidR="00CF709B" w:rsidRPr="004912AC">
        <w:rPr>
          <w:b/>
          <w:sz w:val="24"/>
        </w:rPr>
        <w:t>21 input vectors</w:t>
      </w:r>
      <w:r w:rsidR="00CF709B">
        <w:rPr>
          <w:sz w:val="24"/>
        </w:rPr>
        <w:t xml:space="preserve"> (patterns) shown below:</w:t>
      </w:r>
    </w:p>
    <w:p w14:paraId="71D121E1" w14:textId="77777777" w:rsidR="00CF709B" w:rsidRDefault="00CF709B" w:rsidP="00AE03E8">
      <w:pPr>
        <w:rPr>
          <w:sz w:val="24"/>
        </w:rPr>
      </w:pPr>
    </w:p>
    <w:p w14:paraId="7F0DB8AF" w14:textId="77777777" w:rsidR="00CF709B" w:rsidRPr="00AE03E8" w:rsidRDefault="00CF709B" w:rsidP="00CF709B">
      <w:pPr>
        <w:jc w:val="center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21A618B9" wp14:editId="7C0F38C3">
            <wp:extent cx="4693568" cy="6843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628" cy="685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30CD5" w14:textId="77777777" w:rsidR="00AE03E8" w:rsidRDefault="00AE03E8" w:rsidP="00AE03E8">
      <w:pPr>
        <w:rPr>
          <w:sz w:val="24"/>
        </w:rPr>
      </w:pPr>
    </w:p>
    <w:p w14:paraId="74C01993" w14:textId="77777777" w:rsidR="00215621" w:rsidRDefault="00215621" w:rsidP="003B67F4">
      <w:pPr>
        <w:rPr>
          <w:sz w:val="24"/>
        </w:rPr>
      </w:pPr>
      <w:r>
        <w:rPr>
          <w:sz w:val="24"/>
        </w:rPr>
        <w:t xml:space="preserve">Each </w:t>
      </w:r>
      <w:r w:rsidR="003B67F4" w:rsidRPr="003B67F4">
        <w:rPr>
          <w:sz w:val="24"/>
        </w:rPr>
        <w:t xml:space="preserve">input vector is a </w:t>
      </w:r>
      <w:r w:rsidR="003B67F4" w:rsidRPr="004912AC">
        <w:rPr>
          <w:b/>
          <w:sz w:val="24"/>
        </w:rPr>
        <w:t>63-tuple</w:t>
      </w:r>
      <w:r w:rsidR="003B67F4" w:rsidRPr="003B67F4">
        <w:rPr>
          <w:sz w:val="24"/>
        </w:rPr>
        <w:t xml:space="preserve"> representing a letter expressed</w:t>
      </w:r>
      <w:r w:rsidR="003B67F4">
        <w:rPr>
          <w:sz w:val="24"/>
        </w:rPr>
        <w:t xml:space="preserve"> </w:t>
      </w:r>
      <w:r w:rsidR="003B67F4" w:rsidRPr="003B67F4">
        <w:rPr>
          <w:sz w:val="24"/>
        </w:rPr>
        <w:t xml:space="preserve">as a pattern on a </w:t>
      </w:r>
      <w:r w:rsidR="003B67F4" w:rsidRPr="004912AC">
        <w:rPr>
          <w:b/>
          <w:sz w:val="24"/>
        </w:rPr>
        <w:t>7 x 9</w:t>
      </w:r>
      <w:r w:rsidR="003B67F4" w:rsidRPr="003B67F4">
        <w:rPr>
          <w:sz w:val="24"/>
        </w:rPr>
        <w:t xml:space="preserve"> grid of pixels</w:t>
      </w:r>
      <w:r w:rsidR="003B67F4">
        <w:rPr>
          <w:sz w:val="24"/>
        </w:rPr>
        <w:t>.</w:t>
      </w:r>
    </w:p>
    <w:p w14:paraId="08A20036" w14:textId="77777777" w:rsidR="003B67F4" w:rsidRDefault="003B67F4" w:rsidP="003B67F4">
      <w:pPr>
        <w:rPr>
          <w:sz w:val="24"/>
        </w:rPr>
      </w:pPr>
    </w:p>
    <w:p w14:paraId="49EEC8FF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>Convert the letters to bipolar form. (You may wish to enter the letters as "2" if the</w:t>
      </w:r>
      <w:r>
        <w:rPr>
          <w:sz w:val="24"/>
        </w:rPr>
        <w:t xml:space="preserve"> </w:t>
      </w:r>
      <w:r w:rsidRPr="00AE03E8">
        <w:rPr>
          <w:sz w:val="24"/>
        </w:rPr>
        <w:t>pixel is on and "0" if it is off to facilitate testing with noisy patterns after training;</w:t>
      </w:r>
      <w:r>
        <w:rPr>
          <w:sz w:val="24"/>
        </w:rPr>
        <w:t xml:space="preserve"> </w:t>
      </w:r>
      <w:r w:rsidRPr="00AE03E8">
        <w:rPr>
          <w:sz w:val="24"/>
        </w:rPr>
        <w:t>your program should subtract 1 from each component of the input pattern to obtain</w:t>
      </w:r>
      <w:r>
        <w:rPr>
          <w:sz w:val="24"/>
        </w:rPr>
        <w:t xml:space="preserve"> </w:t>
      </w:r>
      <w:r w:rsidRPr="00AE03E8">
        <w:rPr>
          <w:sz w:val="24"/>
        </w:rPr>
        <w:t>the bipolar vector.)</w:t>
      </w:r>
    </w:p>
    <w:p w14:paraId="68A1AD02" w14:textId="77777777" w:rsidR="00215621" w:rsidRDefault="00215621" w:rsidP="00AE03E8">
      <w:pPr>
        <w:rPr>
          <w:sz w:val="24"/>
        </w:rPr>
      </w:pPr>
    </w:p>
    <w:p w14:paraId="1D7725C8" w14:textId="77777777" w:rsidR="00215621" w:rsidRDefault="00215621" w:rsidP="00AE03E8">
      <w:pPr>
        <w:rPr>
          <w:sz w:val="24"/>
        </w:rPr>
      </w:pPr>
      <w:r>
        <w:rPr>
          <w:sz w:val="24"/>
        </w:rPr>
        <w:t>For example, the first pattern can be represented by the vector:</w:t>
      </w:r>
    </w:p>
    <w:p w14:paraId="7EF12D63" w14:textId="77777777" w:rsidR="003B67F4" w:rsidRDefault="003B67F4" w:rsidP="00AE03E8">
      <w:pPr>
        <w:rPr>
          <w:sz w:val="24"/>
        </w:rPr>
      </w:pPr>
    </w:p>
    <w:p w14:paraId="056736F7" w14:textId="77777777" w:rsidR="003B67F4" w:rsidRDefault="00215621" w:rsidP="003B67F4">
      <w:pPr>
        <w:jc w:val="center"/>
        <w:rPr>
          <w:sz w:val="24"/>
        </w:rPr>
      </w:pPr>
      <w:r>
        <w:rPr>
          <w:sz w:val="24"/>
        </w:rPr>
        <w:t>[0,0,2,2,0,0,0, 0,0,0,2,0,0,0,  0,0,0,2,0,0,0,……</w:t>
      </w:r>
      <w:r w:rsidR="003B67F4">
        <w:rPr>
          <w:sz w:val="24"/>
        </w:rPr>
        <w:t>, 2,2,2,0,2,2,2]</w:t>
      </w:r>
    </w:p>
    <w:p w14:paraId="63B448EB" w14:textId="77777777" w:rsidR="003B67F4" w:rsidRDefault="003B67F4" w:rsidP="00AE03E8">
      <w:pPr>
        <w:rPr>
          <w:sz w:val="24"/>
        </w:rPr>
      </w:pPr>
    </w:p>
    <w:p w14:paraId="165E3923" w14:textId="77777777" w:rsidR="00215621" w:rsidRDefault="00215621" w:rsidP="00AE03E8">
      <w:pPr>
        <w:rPr>
          <w:sz w:val="24"/>
        </w:rPr>
      </w:pPr>
      <w:r>
        <w:rPr>
          <w:sz w:val="24"/>
        </w:rPr>
        <w:t>Now you can subtract 1 from each component to ob</w:t>
      </w:r>
      <w:r w:rsidR="003B67F4">
        <w:rPr>
          <w:sz w:val="24"/>
        </w:rPr>
        <w:t>tain the bipolar representation:</w:t>
      </w:r>
    </w:p>
    <w:p w14:paraId="37C2BE6B" w14:textId="77777777" w:rsidR="004912AC" w:rsidRDefault="004912AC" w:rsidP="00AE03E8">
      <w:pPr>
        <w:rPr>
          <w:sz w:val="24"/>
        </w:rPr>
      </w:pPr>
    </w:p>
    <w:p w14:paraId="450FEC62" w14:textId="77777777" w:rsidR="003B67F4" w:rsidRDefault="003B67F4" w:rsidP="003B67F4">
      <w:pPr>
        <w:jc w:val="center"/>
        <w:rPr>
          <w:sz w:val="24"/>
        </w:rPr>
      </w:pPr>
      <w:r>
        <w:rPr>
          <w:sz w:val="24"/>
        </w:rPr>
        <w:t>[-1,-1,1,1,-1,-1,-1, -1,-1,-1,1,-1,-1,-1,  -1,-1,-1,1,-1,-1,-1,……, 1,1,1,-1,1,1,1]</w:t>
      </w:r>
    </w:p>
    <w:p w14:paraId="0EEC3975" w14:textId="77777777" w:rsidR="00C6535E" w:rsidRDefault="00C6535E" w:rsidP="00AE03E8">
      <w:pPr>
        <w:rPr>
          <w:sz w:val="24"/>
        </w:rPr>
      </w:pPr>
    </w:p>
    <w:p w14:paraId="1764E66B" w14:textId="77777777" w:rsidR="00087F02" w:rsidRDefault="00C6535E" w:rsidP="00087F02">
      <w:pPr>
        <w:rPr>
          <w:b/>
          <w:sz w:val="24"/>
          <w:szCs w:val="24"/>
        </w:rPr>
      </w:pPr>
      <w:r w:rsidRPr="00C6535E">
        <w:rPr>
          <w:sz w:val="24"/>
        </w:rPr>
        <w:t>As the first example of using the perceptron for character recognition, consider the</w:t>
      </w:r>
      <w:r>
        <w:rPr>
          <w:sz w:val="24"/>
        </w:rPr>
        <w:t xml:space="preserve"> </w:t>
      </w:r>
      <w:r w:rsidRPr="00C6535E">
        <w:rPr>
          <w:b/>
          <w:sz w:val="24"/>
        </w:rPr>
        <w:t>21 input patterns</w:t>
      </w:r>
      <w:r w:rsidRPr="00C6535E">
        <w:rPr>
          <w:sz w:val="24"/>
        </w:rPr>
        <w:t xml:space="preserve"> in Figure 2.20 as examples of </w:t>
      </w:r>
      <w:r w:rsidRPr="00C6535E">
        <w:rPr>
          <w:b/>
          <w:sz w:val="24"/>
        </w:rPr>
        <w:t>A</w:t>
      </w:r>
      <w:r w:rsidRPr="00C6535E">
        <w:rPr>
          <w:sz w:val="24"/>
        </w:rPr>
        <w:t xml:space="preserve"> or </w:t>
      </w:r>
      <w:r w:rsidRPr="00C6535E">
        <w:rPr>
          <w:b/>
          <w:sz w:val="24"/>
        </w:rPr>
        <w:t>not-A</w:t>
      </w:r>
      <w:r w:rsidR="00087F02">
        <w:rPr>
          <w:b/>
          <w:sz w:val="24"/>
        </w:rPr>
        <w:t xml:space="preserve"> (</w:t>
      </w:r>
      <w:r w:rsidR="00087F02">
        <w:rPr>
          <w:b/>
          <w:sz w:val="24"/>
          <w:szCs w:val="24"/>
        </w:rPr>
        <w:t>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A-D inclusively), B or not-B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E-K inclusively, C or not-C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L-R inclusively), and D or not-D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S-Z inclusively).</w:t>
      </w:r>
    </w:p>
    <w:p w14:paraId="14E85118" w14:textId="77777777" w:rsidR="00087F02" w:rsidRDefault="00087F02" w:rsidP="00C6535E">
      <w:pPr>
        <w:rPr>
          <w:sz w:val="24"/>
        </w:rPr>
      </w:pPr>
    </w:p>
    <w:p w14:paraId="2F7BBE5E" w14:textId="77777777" w:rsidR="00C6535E" w:rsidRDefault="00C6535E" w:rsidP="00C6535E">
      <w:pPr>
        <w:rPr>
          <w:sz w:val="24"/>
        </w:rPr>
      </w:pPr>
      <w:r w:rsidRPr="00C6535E">
        <w:rPr>
          <w:sz w:val="24"/>
        </w:rPr>
        <w:t>In other words, we train</w:t>
      </w:r>
      <w:r>
        <w:rPr>
          <w:sz w:val="24"/>
        </w:rPr>
        <w:t xml:space="preserve"> </w:t>
      </w:r>
      <w:r w:rsidRPr="00C6535E">
        <w:rPr>
          <w:sz w:val="24"/>
        </w:rPr>
        <w:t>the perceptron to classify each of these vectors as belonging, or not belonging, to</w:t>
      </w:r>
      <w:r>
        <w:rPr>
          <w:sz w:val="24"/>
        </w:rPr>
        <w:t xml:space="preserve"> </w:t>
      </w:r>
      <w:r w:rsidRPr="00C6535E">
        <w:rPr>
          <w:sz w:val="24"/>
        </w:rPr>
        <w:t xml:space="preserve">the class </w:t>
      </w:r>
      <w:r w:rsidRPr="00C6535E">
        <w:rPr>
          <w:b/>
          <w:sz w:val="24"/>
        </w:rPr>
        <w:t>A</w:t>
      </w:r>
      <w:r w:rsidR="00087F02">
        <w:rPr>
          <w:b/>
          <w:sz w:val="24"/>
        </w:rPr>
        <w:t xml:space="preserve"> </w:t>
      </w:r>
      <w:r w:rsidR="00087F02">
        <w:rPr>
          <w:sz w:val="24"/>
        </w:rPr>
        <w:t>(or B, C, D as stated above)</w:t>
      </w:r>
      <w:r w:rsidRPr="00C6535E">
        <w:rPr>
          <w:sz w:val="24"/>
        </w:rPr>
        <w:t>. In that case, the target va</w:t>
      </w:r>
      <w:r>
        <w:rPr>
          <w:sz w:val="24"/>
        </w:rPr>
        <w:t xml:space="preserve">lue for each pattern is either </w:t>
      </w:r>
      <w:r w:rsidRPr="00C6535E">
        <w:rPr>
          <w:b/>
          <w:sz w:val="24"/>
        </w:rPr>
        <w:t>1</w:t>
      </w:r>
      <w:r>
        <w:rPr>
          <w:sz w:val="24"/>
        </w:rPr>
        <w:t xml:space="preserve"> or </w:t>
      </w:r>
      <w:r w:rsidRPr="00C6535E">
        <w:rPr>
          <w:b/>
          <w:sz w:val="24"/>
        </w:rPr>
        <w:t>- 1</w:t>
      </w:r>
      <w:r w:rsidRPr="00C6535E">
        <w:rPr>
          <w:sz w:val="24"/>
        </w:rPr>
        <w:t>; only</w:t>
      </w:r>
      <w:r>
        <w:rPr>
          <w:sz w:val="24"/>
        </w:rPr>
        <w:t xml:space="preserve"> </w:t>
      </w:r>
      <w:r w:rsidRPr="00C6535E">
        <w:rPr>
          <w:sz w:val="24"/>
        </w:rPr>
        <w:t>the first component of the target vector shown is appli</w:t>
      </w:r>
      <w:r>
        <w:rPr>
          <w:sz w:val="24"/>
        </w:rPr>
        <w:t>cable. The net is as shown below</w:t>
      </w:r>
      <w:r w:rsidRPr="00C6535E">
        <w:rPr>
          <w:sz w:val="24"/>
        </w:rPr>
        <w:t xml:space="preserve">, and </w:t>
      </w:r>
      <w:r w:rsidRPr="00C6535E">
        <w:rPr>
          <w:b/>
          <w:sz w:val="24"/>
        </w:rPr>
        <w:t>n = 63</w:t>
      </w:r>
      <w:r w:rsidRPr="00C6535E">
        <w:rPr>
          <w:sz w:val="24"/>
        </w:rPr>
        <w:t xml:space="preserve">. </w:t>
      </w:r>
    </w:p>
    <w:p w14:paraId="3942DBEA" w14:textId="77777777" w:rsidR="00C6535E" w:rsidRDefault="00C6535E" w:rsidP="00C6535E">
      <w:pPr>
        <w:jc w:val="center"/>
        <w:rPr>
          <w:sz w:val="24"/>
        </w:rPr>
      </w:pPr>
      <w:r w:rsidRPr="00C6535E">
        <w:rPr>
          <w:noProof/>
          <w:sz w:val="24"/>
        </w:rPr>
        <w:drawing>
          <wp:inline distT="0" distB="0" distL="0" distR="0" wp14:anchorId="6F017C96" wp14:editId="27156820">
            <wp:extent cx="3559175" cy="3173038"/>
            <wp:effectExtent l="0" t="0" r="3175" b="889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9175" cy="317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B6996" w14:textId="77777777" w:rsidR="00C6535E" w:rsidRDefault="00C6535E" w:rsidP="00C6535E">
      <w:pPr>
        <w:rPr>
          <w:sz w:val="24"/>
        </w:rPr>
      </w:pPr>
    </w:p>
    <w:p w14:paraId="4C0E8791" w14:textId="77777777" w:rsidR="00C6535E" w:rsidRDefault="00C6535E" w:rsidP="00C6535E">
      <w:pPr>
        <w:rPr>
          <w:sz w:val="24"/>
        </w:rPr>
      </w:pPr>
      <w:r w:rsidRPr="00C6535E">
        <w:rPr>
          <w:sz w:val="24"/>
        </w:rPr>
        <w:t>There are three examp</w:t>
      </w:r>
      <w:r>
        <w:rPr>
          <w:sz w:val="24"/>
        </w:rPr>
        <w:t xml:space="preserve">les of </w:t>
      </w:r>
      <w:r w:rsidRPr="00E617C4">
        <w:rPr>
          <w:b/>
          <w:sz w:val="24"/>
        </w:rPr>
        <w:t>A</w:t>
      </w:r>
      <w:r>
        <w:rPr>
          <w:sz w:val="24"/>
        </w:rPr>
        <w:t xml:space="preserve"> and 18 examples of </w:t>
      </w:r>
      <w:r w:rsidRPr="00E617C4">
        <w:rPr>
          <w:b/>
          <w:sz w:val="24"/>
        </w:rPr>
        <w:t>not-A</w:t>
      </w:r>
      <w:r>
        <w:rPr>
          <w:sz w:val="24"/>
        </w:rPr>
        <w:t xml:space="preserve"> </w:t>
      </w:r>
      <w:r w:rsidRPr="00C6535E">
        <w:rPr>
          <w:sz w:val="24"/>
        </w:rPr>
        <w:t xml:space="preserve">in </w:t>
      </w:r>
      <w:r>
        <w:rPr>
          <w:sz w:val="24"/>
        </w:rPr>
        <w:t>the training set</w:t>
      </w:r>
      <w:r w:rsidRPr="00C6535E">
        <w:rPr>
          <w:sz w:val="24"/>
        </w:rPr>
        <w:t>.</w:t>
      </w:r>
    </w:p>
    <w:p w14:paraId="6473AAFA" w14:textId="77777777" w:rsidR="00AE03E8" w:rsidRDefault="00AE03E8" w:rsidP="00AE03E8">
      <w:pPr>
        <w:rPr>
          <w:sz w:val="24"/>
        </w:rPr>
      </w:pPr>
    </w:p>
    <w:p w14:paraId="447328D7" w14:textId="77777777" w:rsidR="007D1257" w:rsidRDefault="007D1257" w:rsidP="00522BBE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First, classify the input using perceptron.</w:t>
      </w:r>
    </w:p>
    <w:p w14:paraId="10F288CA" w14:textId="77777777" w:rsidR="00AE03E8" w:rsidRDefault="007D1257" w:rsidP="00020117">
      <w:pPr>
        <w:pStyle w:val="ListParagraph"/>
        <w:numPr>
          <w:ilvl w:val="0"/>
          <w:numId w:val="3"/>
        </w:numPr>
        <w:rPr>
          <w:sz w:val="24"/>
        </w:rPr>
      </w:pPr>
      <w:r w:rsidRPr="008C25EE">
        <w:rPr>
          <w:sz w:val="24"/>
        </w:rPr>
        <w:t>Then, classify the input using ADALINE and c</w:t>
      </w:r>
      <w:r w:rsidR="00D303F3" w:rsidRPr="008C25EE">
        <w:rPr>
          <w:sz w:val="24"/>
        </w:rPr>
        <w:t>ompare the ability of the trained ADALINE to classify noisy input to the results for the perceptron.</w:t>
      </w:r>
      <w:r w:rsidR="00AE03E8" w:rsidRPr="008C25EE">
        <w:rPr>
          <w:sz w:val="24"/>
        </w:rPr>
        <w:t xml:space="preserve"> Try 5, 10, 15, 20 pixels wrong and t</w:t>
      </w:r>
      <w:r w:rsidR="003A0677" w:rsidRPr="008C25EE">
        <w:rPr>
          <w:sz w:val="24"/>
        </w:rPr>
        <w:t>he same levels of missing data.</w:t>
      </w:r>
    </w:p>
    <w:p w14:paraId="43766834" w14:textId="77777777" w:rsidR="008C25EE" w:rsidRDefault="008C25EE" w:rsidP="008C25EE">
      <w:pPr>
        <w:rPr>
          <w:sz w:val="24"/>
        </w:rPr>
      </w:pPr>
    </w:p>
    <w:p w14:paraId="30885CEC" w14:textId="77777777" w:rsidR="008C25EE" w:rsidRPr="008C25EE" w:rsidRDefault="008C25EE" w:rsidP="008C25EE">
      <w:pPr>
        <w:rPr>
          <w:sz w:val="24"/>
        </w:rPr>
      </w:pPr>
      <w:r>
        <w:rPr>
          <w:sz w:val="24"/>
        </w:rPr>
        <w:lastRenderedPageBreak/>
        <w:t xml:space="preserve">Your output should </w:t>
      </w:r>
      <w:r w:rsidRPr="002A245A">
        <w:rPr>
          <w:b/>
          <w:sz w:val="24"/>
        </w:rPr>
        <w:t>display the results of classification in a friendly format and state the differences between two algorithms</w:t>
      </w:r>
      <w:r>
        <w:rPr>
          <w:sz w:val="24"/>
        </w:rPr>
        <w:t xml:space="preserve"> regarding handling noise and missing data.</w:t>
      </w:r>
    </w:p>
    <w:p w14:paraId="7A618EE4" w14:textId="77777777" w:rsidR="00152263" w:rsidRDefault="00152263" w:rsidP="007D125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B69AF">
        <w:rPr>
          <w:sz w:val="24"/>
        </w:rPr>
        <w:t>(4</w:t>
      </w:r>
      <w:r>
        <w:rPr>
          <w:sz w:val="24"/>
        </w:rPr>
        <w:t xml:space="preserve"> marks)</w:t>
      </w:r>
    </w:p>
    <w:p w14:paraId="0BB3B3C6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0804589F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29C88D40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0DDFA0A7" w14:textId="77777777" w:rsidR="00702064" w:rsidRPr="006B5481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 xml:space="preserve">Write a Python program to train the model and use the following multilayer ANN to predict the output for class </w:t>
      </w: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:</w:t>
      </w:r>
    </w:p>
    <w:p w14:paraId="5722D652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 1:       1,</w:t>
      </w:r>
      <w:r w:rsidRPr="006B5481">
        <w:rPr>
          <w:sz w:val="24"/>
          <w:szCs w:val="24"/>
        </w:rPr>
        <w:tab/>
        <w:t>0</w:t>
      </w:r>
    </w:p>
    <w:p w14:paraId="6E84F5B5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proofErr w:type="spellStart"/>
      <w:r w:rsidRPr="006B5481">
        <w:rPr>
          <w:sz w:val="24"/>
          <w:szCs w:val="24"/>
        </w:rPr>
        <w:t>Die_Live</w:t>
      </w:r>
      <w:proofErr w:type="spellEnd"/>
      <w:r w:rsidRPr="006B5481">
        <w:rPr>
          <w:sz w:val="24"/>
          <w:szCs w:val="24"/>
        </w:rPr>
        <w:t> 2:       0,</w:t>
      </w:r>
      <w:r w:rsidRPr="006B5481">
        <w:rPr>
          <w:sz w:val="24"/>
          <w:szCs w:val="24"/>
        </w:rPr>
        <w:tab/>
        <w:t>1</w:t>
      </w:r>
    </w:p>
    <w:p w14:paraId="7DD30C7F" w14:textId="77777777" w:rsidR="006B5481" w:rsidRDefault="006B5481" w:rsidP="0080283C">
      <w:pPr>
        <w:rPr>
          <w:sz w:val="24"/>
          <w:szCs w:val="24"/>
        </w:rPr>
      </w:pPr>
    </w:p>
    <w:p w14:paraId="24936C22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Pr="006B5481">
        <w:rPr>
          <w:sz w:val="24"/>
          <w:szCs w:val="24"/>
        </w:rPr>
        <w:t xml:space="preserve"> set of data is from </w:t>
      </w:r>
      <w:hyperlink r:id="rId9" w:history="1">
        <w:r w:rsidRPr="007457E6">
          <w:rPr>
            <w:rStyle w:val="Hyperlink"/>
            <w:sz w:val="24"/>
            <w:szCs w:val="24"/>
          </w:rPr>
          <w:t>http://archive.ics.uci.edu/ml/datasets/Hepatitis</w:t>
        </w:r>
      </w:hyperlink>
      <w:r>
        <w:rPr>
          <w:sz w:val="24"/>
          <w:szCs w:val="24"/>
        </w:rPr>
        <w:t xml:space="preserve">. </w:t>
      </w:r>
    </w:p>
    <w:p w14:paraId="46A821E7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Number of Instances: 155</w:t>
      </w:r>
    </w:p>
    <w:p w14:paraId="3B2974AF" w14:textId="77777777" w:rsidR="007C2D70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Number of Attributes: 20 (including the class attribute)</w:t>
      </w:r>
    </w:p>
    <w:p w14:paraId="406E2847" w14:textId="77777777" w:rsidR="006B5481" w:rsidRDefault="006B5481" w:rsidP="0080283C">
      <w:pPr>
        <w:rPr>
          <w:sz w:val="24"/>
          <w:szCs w:val="24"/>
        </w:rPr>
      </w:pPr>
    </w:p>
    <w:p w14:paraId="5D0C094D" w14:textId="77777777" w:rsidR="006B5481" w:rsidRPr="006B5481" w:rsidRDefault="006B5481" w:rsidP="0080283C">
      <w:pPr>
        <w:rPr>
          <w:sz w:val="24"/>
          <w:szCs w:val="24"/>
        </w:rPr>
      </w:pPr>
      <w:r>
        <w:rPr>
          <w:sz w:val="24"/>
          <w:szCs w:val="24"/>
        </w:rPr>
        <w:t>Replace</w:t>
      </w:r>
      <w:r w:rsidRPr="006B5481">
        <w:rPr>
          <w:sz w:val="24"/>
          <w:szCs w:val="24"/>
        </w:rPr>
        <w:t xml:space="preserve"> all missing records with a single and unique value, which is the </w:t>
      </w:r>
      <w:r w:rsidRPr="006B5481">
        <w:rPr>
          <w:b/>
          <w:sz w:val="24"/>
          <w:szCs w:val="24"/>
        </w:rPr>
        <w:t>mean value</w:t>
      </w:r>
      <w:r w:rsidRPr="006B5481">
        <w:rPr>
          <w:sz w:val="24"/>
          <w:szCs w:val="24"/>
        </w:rPr>
        <w:t xml:space="preserve"> of that attribute.</w:t>
      </w:r>
    </w:p>
    <w:p w14:paraId="31CDC330" w14:textId="77777777" w:rsidR="00EB69AF" w:rsidRDefault="00EB69AF" w:rsidP="0080283C">
      <w:pPr>
        <w:rPr>
          <w:sz w:val="24"/>
          <w:szCs w:val="24"/>
        </w:rPr>
      </w:pPr>
    </w:p>
    <w:p w14:paraId="3DC5D7B6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U</w:t>
      </w:r>
      <w:r w:rsidRPr="006B5481">
        <w:rPr>
          <w:sz w:val="24"/>
          <w:szCs w:val="24"/>
        </w:rPr>
        <w:t>s</w:t>
      </w:r>
      <w:r>
        <w:rPr>
          <w:sz w:val="24"/>
          <w:szCs w:val="24"/>
        </w:rPr>
        <w:t>e a multilayer ANN (19-30-15-2).</w:t>
      </w:r>
    </w:p>
    <w:p w14:paraId="69F141B3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Input layer – 19 neurons</w:t>
      </w:r>
    </w:p>
    <w:p w14:paraId="67724F09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Second layer – 30 neurons</w:t>
      </w:r>
    </w:p>
    <w:p w14:paraId="274EF266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Third layer – 15 neurons</w:t>
      </w:r>
    </w:p>
    <w:p w14:paraId="1AB5FCA3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Output layer – 2 neurons</w:t>
      </w:r>
    </w:p>
    <w:p w14:paraId="52A9BAED" w14:textId="77777777" w:rsid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Activation function for all layers – sigmoid.</w:t>
      </w:r>
    </w:p>
    <w:p w14:paraId="5474FB66" w14:textId="77777777" w:rsidR="006B5481" w:rsidRDefault="006B5481" w:rsidP="006B5481">
      <w:pPr>
        <w:rPr>
          <w:sz w:val="24"/>
          <w:szCs w:val="24"/>
        </w:rPr>
      </w:pPr>
    </w:p>
    <w:p w14:paraId="26DD6813" w14:textId="77777777" w:rsid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Make the necessary adjustments to the net architecture t</w:t>
      </w:r>
      <w:r w:rsidR="00CB678D">
        <w:rPr>
          <w:sz w:val="24"/>
          <w:szCs w:val="24"/>
        </w:rPr>
        <w:t>o</w:t>
      </w:r>
      <w:r>
        <w:rPr>
          <w:sz w:val="24"/>
          <w:szCs w:val="24"/>
        </w:rPr>
        <w:t xml:space="preserve"> achieve a high accuracy.</w:t>
      </w:r>
    </w:p>
    <w:p w14:paraId="16EE6996" w14:textId="77777777" w:rsidR="00EB69AF" w:rsidRDefault="00EB69AF" w:rsidP="0080283C">
      <w:pPr>
        <w:rPr>
          <w:sz w:val="24"/>
          <w:szCs w:val="24"/>
        </w:rPr>
      </w:pPr>
    </w:p>
    <w:p w14:paraId="53555A4F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B69AF">
        <w:rPr>
          <w:sz w:val="24"/>
        </w:rPr>
        <w:t>(6</w:t>
      </w:r>
      <w:r>
        <w:rPr>
          <w:sz w:val="24"/>
        </w:rPr>
        <w:t xml:space="preserve"> marks)</w:t>
      </w:r>
    </w:p>
    <w:p w14:paraId="0C767918" w14:textId="77777777" w:rsidR="0080283C" w:rsidRDefault="0080283C" w:rsidP="0080283C">
      <w:pPr>
        <w:rPr>
          <w:sz w:val="24"/>
        </w:rPr>
      </w:pPr>
    </w:p>
    <w:p w14:paraId="381052E1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44DD1E2D" w14:textId="77777777" w:rsidTr="00CF49DF">
        <w:tc>
          <w:tcPr>
            <w:tcW w:w="4693" w:type="dxa"/>
            <w:shd w:val="clear" w:color="auto" w:fill="auto"/>
          </w:tcPr>
          <w:p w14:paraId="65484E50" w14:textId="77777777" w:rsidR="00773606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21F14555" w14:textId="77777777" w:rsidR="00773606" w:rsidRPr="001F0D24" w:rsidRDefault="00773606" w:rsidP="00F00EA0">
            <w:pPr>
              <w:pStyle w:val="Default"/>
              <w:numPr>
                <w:ilvl w:val="0"/>
                <w:numId w:val="8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FFD816E" w14:textId="77777777" w:rsidR="00773606" w:rsidRPr="00D22C1D" w:rsidRDefault="00A668CB" w:rsidP="00F00EA0">
            <w:pPr>
              <w:pStyle w:val="Default"/>
              <w:numPr>
                <w:ilvl w:val="0"/>
                <w:numId w:val="8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7B5B3199" w14:textId="77777777" w:rsidR="00773606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748AB636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087D2ABC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0B6413AE" w14:textId="77777777" w:rsidTr="00CF49DF">
        <w:tc>
          <w:tcPr>
            <w:tcW w:w="4693" w:type="dxa"/>
            <w:shd w:val="clear" w:color="auto" w:fill="auto"/>
          </w:tcPr>
          <w:p w14:paraId="71DB80CE" w14:textId="77777777" w:rsidR="00A668CB" w:rsidRDefault="00961733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="004813FF" w:rsidRPr="004813FF">
              <w:rPr>
                <w:b/>
                <w:sz w:val="23"/>
                <w:szCs w:val="23"/>
              </w:rPr>
              <w:t xml:space="preserve"> design</w:t>
            </w:r>
            <w:r w:rsidR="004813FF">
              <w:rPr>
                <w:sz w:val="23"/>
                <w:szCs w:val="23"/>
              </w:rPr>
              <w:t xml:space="preserve">: </w:t>
            </w:r>
          </w:p>
          <w:p w14:paraId="0CE96496" w14:textId="77777777" w:rsidR="00A668CB" w:rsidRDefault="004813FF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similarly to </w:t>
            </w:r>
            <w:r w:rsidR="00961733">
              <w:rPr>
                <w:sz w:val="23"/>
                <w:szCs w:val="23"/>
              </w:rPr>
              <w:t>class</w:t>
            </w:r>
            <w:r>
              <w:rPr>
                <w:sz w:val="23"/>
                <w:szCs w:val="23"/>
              </w:rPr>
              <w:t xml:space="preserve"> examples</w:t>
            </w:r>
          </w:p>
          <w:p w14:paraId="70C48ACF" w14:textId="77777777" w:rsidR="00A668CB" w:rsidRDefault="00A668CB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3F0E0981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188F7FB2" w14:textId="77777777" w:rsidR="00773606" w:rsidRDefault="004813FF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54227D5F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4A3077B5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406D3E8F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3A05CBB1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29860848" w14:textId="77777777" w:rsidTr="00CF49DF">
        <w:tc>
          <w:tcPr>
            <w:tcW w:w="4693" w:type="dxa"/>
            <w:shd w:val="clear" w:color="auto" w:fill="auto"/>
          </w:tcPr>
          <w:p w14:paraId="1953AD8A" w14:textId="77777777" w:rsidR="00773606" w:rsidRPr="00D22C1D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A354ADE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15F87FA3" w14:textId="77777777" w:rsidR="006341A7" w:rsidRDefault="006341A7" w:rsidP="00773606">
      <w:pPr>
        <w:rPr>
          <w:sz w:val="24"/>
          <w:szCs w:val="24"/>
        </w:rPr>
      </w:pPr>
    </w:p>
    <w:p w14:paraId="79453CA5" w14:textId="77777777" w:rsidR="00A668CB" w:rsidRDefault="00A668CB" w:rsidP="00773606">
      <w:pPr>
        <w:rPr>
          <w:sz w:val="24"/>
          <w:szCs w:val="24"/>
        </w:rPr>
      </w:pPr>
    </w:p>
    <w:p w14:paraId="70347B20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 xml:space="preserve">name </w:t>
      </w:r>
      <w:r w:rsidR="00B11726" w:rsidRPr="00087F02">
        <w:rPr>
          <w:b/>
          <w:sz w:val="24"/>
          <w:szCs w:val="24"/>
        </w:rPr>
        <w:t xml:space="preserve">your </w:t>
      </w:r>
      <w:proofErr w:type="spellStart"/>
      <w:r w:rsidR="00B11726" w:rsidRPr="00087F02">
        <w:rPr>
          <w:b/>
          <w:sz w:val="24"/>
          <w:szCs w:val="24"/>
        </w:rPr>
        <w:t>Jupyter</w:t>
      </w:r>
      <w:proofErr w:type="spellEnd"/>
      <w:r w:rsidR="00B11726" w:rsidRPr="00087F02">
        <w:rPr>
          <w:b/>
          <w:sz w:val="24"/>
          <w:szCs w:val="24"/>
        </w:rPr>
        <w:t xml:space="preserve"> notebook file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28647E20" w14:textId="77777777" w:rsidR="00087F02" w:rsidRDefault="00087F02" w:rsidP="00773606">
      <w:pPr>
        <w:rPr>
          <w:b/>
          <w:sz w:val="24"/>
          <w:szCs w:val="24"/>
        </w:rPr>
      </w:pPr>
    </w:p>
    <w:p w14:paraId="32476313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77B09462" w14:textId="77777777" w:rsidR="00773606" w:rsidRPr="00B944CA" w:rsidRDefault="00773606" w:rsidP="00773606">
      <w:pPr>
        <w:rPr>
          <w:sz w:val="24"/>
          <w:szCs w:val="24"/>
        </w:rPr>
      </w:pPr>
    </w:p>
    <w:p w14:paraId="4C39748E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C436D0"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5339364A" w14:textId="77777777" w:rsidR="00B975E7" w:rsidRDefault="00B975E7" w:rsidP="00B975E7">
      <w:pPr>
        <w:rPr>
          <w:sz w:val="24"/>
          <w:szCs w:val="24"/>
        </w:rPr>
      </w:pPr>
    </w:p>
    <w:p w14:paraId="54E49264" w14:textId="77777777" w:rsidR="00B975E7" w:rsidRPr="00A92F2C" w:rsidRDefault="00B975E7" w:rsidP="00B975E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14:paraId="5FD0FA8A" w14:textId="77777777" w:rsidR="00773606" w:rsidRDefault="00773606" w:rsidP="00773606">
      <w:pPr>
        <w:rPr>
          <w:b/>
          <w:sz w:val="24"/>
          <w:szCs w:val="24"/>
        </w:rPr>
      </w:pPr>
    </w:p>
    <w:p w14:paraId="6F2875C5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7E3AE725" w14:textId="77777777" w:rsidR="00773606" w:rsidRDefault="00773606" w:rsidP="00773606">
      <w:pPr>
        <w:rPr>
          <w:b/>
          <w:sz w:val="24"/>
          <w:szCs w:val="24"/>
        </w:rPr>
      </w:pPr>
    </w:p>
    <w:p w14:paraId="34C27BE4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14:paraId="2417A0A3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397A59A4" w14:textId="77777777" w:rsidR="00773606" w:rsidRDefault="00773606" w:rsidP="00773606">
      <w:pPr>
        <w:rPr>
          <w:sz w:val="24"/>
          <w:szCs w:val="24"/>
        </w:rPr>
      </w:pPr>
    </w:p>
    <w:p w14:paraId="25CDCCE9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Lab1</w:t>
      </w:r>
      <w:r>
        <w:rPr>
          <w:b/>
          <w:sz w:val="24"/>
          <w:szCs w:val="24"/>
        </w:rPr>
        <w:t>.zip</w:t>
      </w:r>
    </w:p>
    <w:p w14:paraId="633AC26F" w14:textId="77777777" w:rsidR="00773606" w:rsidRDefault="00773606" w:rsidP="00773606">
      <w:pPr>
        <w:rPr>
          <w:b/>
          <w:sz w:val="24"/>
          <w:szCs w:val="24"/>
        </w:rPr>
      </w:pPr>
    </w:p>
    <w:p w14:paraId="60421A94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63027C13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715EDCB6" w14:textId="77777777" w:rsidR="0008694F" w:rsidRDefault="0008694F" w:rsidP="0008694F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5F461CF7" w14:textId="77777777" w:rsidR="0008694F" w:rsidRPr="00CE1C1F" w:rsidRDefault="0008694F" w:rsidP="0008694F">
      <w:pPr>
        <w:rPr>
          <w:b/>
          <w:sz w:val="24"/>
          <w:szCs w:val="24"/>
        </w:rPr>
      </w:pPr>
    </w:p>
    <w:p w14:paraId="1FD20A79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57E87628" w14:textId="77777777" w:rsidR="0008694F" w:rsidRPr="00CE1C1F" w:rsidRDefault="0008694F" w:rsidP="0008694F">
      <w:pPr>
        <w:rPr>
          <w:sz w:val="24"/>
          <w:szCs w:val="24"/>
        </w:rPr>
      </w:pPr>
    </w:p>
    <w:p w14:paraId="0C09D133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6FAB3DE2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1771F553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09DD2C20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04F2793B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65218959" w14:textId="77777777" w:rsidR="0008694F" w:rsidRPr="00CE1C1F" w:rsidRDefault="0008694F" w:rsidP="0008694F">
      <w:pPr>
        <w:rPr>
          <w:sz w:val="24"/>
          <w:szCs w:val="24"/>
        </w:rPr>
      </w:pPr>
    </w:p>
    <w:p w14:paraId="529F0F05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3B101E0A" w14:textId="77777777" w:rsidR="0008694F" w:rsidRDefault="0008694F" w:rsidP="0008694F">
      <w:pPr>
        <w:rPr>
          <w:sz w:val="24"/>
          <w:szCs w:val="24"/>
        </w:rPr>
      </w:pPr>
    </w:p>
    <w:p w14:paraId="745D3CB2" w14:textId="77777777" w:rsidR="0008694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14:paraId="37EE7B6A" w14:textId="77777777" w:rsidR="0008694F" w:rsidRDefault="0008694F" w:rsidP="0008694F">
      <w:pPr>
        <w:rPr>
          <w:sz w:val="24"/>
          <w:szCs w:val="24"/>
        </w:rPr>
      </w:pPr>
    </w:p>
    <w:p w14:paraId="530169FF" w14:textId="77777777" w:rsidR="0008694F" w:rsidRDefault="0008694F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784C4954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717BD" w14:textId="77777777" w:rsidR="00C609DB" w:rsidRDefault="00C609DB">
      <w:r>
        <w:separator/>
      </w:r>
    </w:p>
  </w:endnote>
  <w:endnote w:type="continuationSeparator" w:id="0">
    <w:p w14:paraId="08C1A4B6" w14:textId="77777777" w:rsidR="00C609DB" w:rsidRDefault="00C60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29C8F" w14:textId="77777777" w:rsidR="00C6535E" w:rsidRDefault="00C6535E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A74601" w14:textId="77777777" w:rsidR="00C609DB" w:rsidRDefault="00C609DB">
      <w:r>
        <w:separator/>
      </w:r>
    </w:p>
  </w:footnote>
  <w:footnote w:type="continuationSeparator" w:id="0">
    <w:p w14:paraId="58C2B0AE" w14:textId="77777777" w:rsidR="00C609DB" w:rsidRDefault="00C60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3ABB5D" w14:textId="77777777" w:rsidR="00C6535E" w:rsidRDefault="00C6535E">
    <w:pPr>
      <w:pStyle w:val="Header"/>
      <w:rPr>
        <w:u w:val="single"/>
      </w:rPr>
    </w:pPr>
    <w:r>
      <w:rPr>
        <w:u w:val="single"/>
      </w:rPr>
      <w:t>Neural Networks                                                                                                                                            COMP-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5194631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225027347">
    <w:abstractNumId w:val="6"/>
  </w:num>
  <w:num w:numId="3" w16cid:durableId="1987736118">
    <w:abstractNumId w:val="3"/>
  </w:num>
  <w:num w:numId="4" w16cid:durableId="1118378874">
    <w:abstractNumId w:val="7"/>
  </w:num>
  <w:num w:numId="5" w16cid:durableId="2075927731">
    <w:abstractNumId w:val="1"/>
  </w:num>
  <w:num w:numId="6" w16cid:durableId="1772582804">
    <w:abstractNumId w:val="2"/>
  </w:num>
  <w:num w:numId="7" w16cid:durableId="95903299">
    <w:abstractNumId w:val="5"/>
  </w:num>
  <w:num w:numId="8" w16cid:durableId="11437114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694F"/>
    <w:rsid w:val="00087F02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15621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A245A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A0677"/>
    <w:rsid w:val="003B67F4"/>
    <w:rsid w:val="003C235F"/>
    <w:rsid w:val="003D7EA7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912AC"/>
    <w:rsid w:val="004B6351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44894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1BBC"/>
    <w:rsid w:val="007C2D70"/>
    <w:rsid w:val="007C67C4"/>
    <w:rsid w:val="007D1257"/>
    <w:rsid w:val="007D1AE4"/>
    <w:rsid w:val="0080283C"/>
    <w:rsid w:val="00802CDC"/>
    <w:rsid w:val="0080625F"/>
    <w:rsid w:val="0083383E"/>
    <w:rsid w:val="008349DA"/>
    <w:rsid w:val="00843C85"/>
    <w:rsid w:val="00867437"/>
    <w:rsid w:val="00870F63"/>
    <w:rsid w:val="008725C4"/>
    <w:rsid w:val="00892820"/>
    <w:rsid w:val="00893BC8"/>
    <w:rsid w:val="008A2FA2"/>
    <w:rsid w:val="008B4864"/>
    <w:rsid w:val="008B554F"/>
    <w:rsid w:val="008C25EE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253CC"/>
    <w:rsid w:val="00A4136A"/>
    <w:rsid w:val="00A668CB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975E7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09DB"/>
    <w:rsid w:val="00C62F05"/>
    <w:rsid w:val="00C6535E"/>
    <w:rsid w:val="00C728EC"/>
    <w:rsid w:val="00C73B24"/>
    <w:rsid w:val="00C818AC"/>
    <w:rsid w:val="00C87A95"/>
    <w:rsid w:val="00CB3558"/>
    <w:rsid w:val="00CB678D"/>
    <w:rsid w:val="00CC6688"/>
    <w:rsid w:val="00CD17C3"/>
    <w:rsid w:val="00CE31E5"/>
    <w:rsid w:val="00CE60D7"/>
    <w:rsid w:val="00CF4604"/>
    <w:rsid w:val="00CF49DF"/>
    <w:rsid w:val="00CF6942"/>
    <w:rsid w:val="00CF709B"/>
    <w:rsid w:val="00CF7B5F"/>
    <w:rsid w:val="00D120A4"/>
    <w:rsid w:val="00D15E2D"/>
    <w:rsid w:val="00D2322E"/>
    <w:rsid w:val="00D303F3"/>
    <w:rsid w:val="00D33524"/>
    <w:rsid w:val="00D33E25"/>
    <w:rsid w:val="00D340F9"/>
    <w:rsid w:val="00D340FF"/>
    <w:rsid w:val="00D37248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0403"/>
    <w:rsid w:val="00E55F96"/>
    <w:rsid w:val="00E617C4"/>
    <w:rsid w:val="00E729F5"/>
    <w:rsid w:val="00E75A1C"/>
    <w:rsid w:val="00E8024B"/>
    <w:rsid w:val="00EA4BE0"/>
    <w:rsid w:val="00EB69AF"/>
    <w:rsid w:val="00EC59A0"/>
    <w:rsid w:val="00EC634D"/>
    <w:rsid w:val="00ED5289"/>
    <w:rsid w:val="00EF0AE2"/>
    <w:rsid w:val="00EF16E5"/>
    <w:rsid w:val="00EF2779"/>
    <w:rsid w:val="00F00EA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D742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0503E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Hepatit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97</Words>
  <Characters>4607</Characters>
  <Application>Microsoft Office Word</Application>
  <DocSecurity>0</DocSecurity>
  <Lines>158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Mohammad Saiful Islam</cp:lastModifiedBy>
  <cp:revision>27</cp:revision>
  <cp:lastPrinted>2019-09-13T18:54:00Z</cp:lastPrinted>
  <dcterms:created xsi:type="dcterms:W3CDTF">2021-02-09T01:35:00Z</dcterms:created>
  <dcterms:modified xsi:type="dcterms:W3CDTF">2024-09-17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68aff4feb984c797a06d99aed6cfb486797e5b1b8fe195cf70098332274edb</vt:lpwstr>
  </property>
</Properties>
</file>